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4E6EC" w14:textId="77777777" w:rsidR="000B741C" w:rsidRPr="000B741C" w:rsidRDefault="000B741C">
      <w:pPr>
        <w:rPr>
          <w:rFonts w:ascii="Times New Roman" w:hAnsi="Times New Roman"/>
          <w:szCs w:val="24"/>
        </w:rPr>
      </w:pPr>
    </w:p>
    <w:p w14:paraId="25C095E2" w14:textId="5F278FBD" w:rsidR="28D836B2" w:rsidRPr="000B741C" w:rsidRDefault="28D836B2" w:rsidP="28D836B2">
      <w:pPr>
        <w:rPr>
          <w:rFonts w:ascii="Times New Roman" w:hAnsi="Times New Roman"/>
          <w:szCs w:val="24"/>
        </w:rPr>
      </w:pPr>
    </w:p>
    <w:tbl>
      <w:tblPr>
        <w:tblStyle w:val="GridTable1Light-Accent1"/>
        <w:tblW w:w="0" w:type="auto"/>
        <w:jc w:val="center"/>
        <w:tblLook w:val="04A0" w:firstRow="1" w:lastRow="0" w:firstColumn="1" w:lastColumn="0" w:noHBand="0" w:noVBand="1"/>
      </w:tblPr>
      <w:tblGrid>
        <w:gridCol w:w="1920"/>
        <w:gridCol w:w="2205"/>
        <w:gridCol w:w="3023"/>
      </w:tblGrid>
      <w:tr w:rsidR="000B741C" w:rsidRPr="000B741C" w14:paraId="729D0AFF" w14:textId="77777777" w:rsidTr="008836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3EED0CBE" w14:textId="6542CE46" w:rsidR="28D836B2" w:rsidRPr="000B741C" w:rsidRDefault="28D836B2" w:rsidP="28D836B2">
            <w:pPr>
              <w:jc w:val="center"/>
              <w:rPr>
                <w:rFonts w:ascii="Times New Roman" w:hAnsi="Times New Roman"/>
                <w:szCs w:val="24"/>
              </w:rPr>
            </w:pPr>
            <w:r w:rsidRPr="000B741C">
              <w:rPr>
                <w:rFonts w:ascii="Times New Roman" w:hAnsi="Times New Roman"/>
                <w:szCs w:val="24"/>
              </w:rPr>
              <w:t>Course #</w:t>
            </w:r>
          </w:p>
        </w:tc>
        <w:tc>
          <w:tcPr>
            <w:tcW w:w="2205" w:type="dxa"/>
          </w:tcPr>
          <w:p w14:paraId="1AC68D40" w14:textId="16F47F74" w:rsidR="28D836B2" w:rsidRPr="000B741C" w:rsidRDefault="000F50E8" w:rsidP="28D836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ames Riley Dorough</w:t>
            </w:r>
          </w:p>
        </w:tc>
        <w:tc>
          <w:tcPr>
            <w:tcW w:w="3023" w:type="dxa"/>
          </w:tcPr>
          <w:p w14:paraId="79F7FF05" w14:textId="3A8B1466" w:rsidR="28D836B2" w:rsidRPr="000B741C" w:rsidRDefault="000F50E8" w:rsidP="28D836B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arget System Network Prep Continued</w:t>
            </w:r>
          </w:p>
        </w:tc>
      </w:tr>
      <w:tr w:rsidR="000B741C" w:rsidRPr="000B741C" w14:paraId="20ABBEBD" w14:textId="77777777" w:rsidTr="0088366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0" w:type="dxa"/>
          </w:tcPr>
          <w:p w14:paraId="0F101C75" w14:textId="16F31008" w:rsidR="00973D9E" w:rsidRPr="000B741C" w:rsidRDefault="000F50E8" w:rsidP="28D836B2">
            <w:pPr>
              <w:jc w:val="center"/>
              <w:rPr>
                <w:rFonts w:ascii="Times New Roman" w:hAnsi="Times New Roman"/>
                <w:b w:val="0"/>
                <w:bCs w:val="0"/>
                <w:szCs w:val="24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</w:rPr>
              <w:t>CSIS 462</w:t>
            </w:r>
          </w:p>
        </w:tc>
        <w:tc>
          <w:tcPr>
            <w:tcW w:w="2205" w:type="dxa"/>
          </w:tcPr>
          <w:p w14:paraId="78207683" w14:textId="264D25C0" w:rsidR="00973D9E" w:rsidRPr="000B741C" w:rsidRDefault="000F50E8" w:rsidP="28D836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>16MAR22</w:t>
            </w:r>
          </w:p>
        </w:tc>
        <w:tc>
          <w:tcPr>
            <w:tcW w:w="3023" w:type="dxa"/>
          </w:tcPr>
          <w:p w14:paraId="106F80C5" w14:textId="66EF5DC7" w:rsidR="00973D9E" w:rsidRPr="000B741C" w:rsidRDefault="00883663" w:rsidP="28D836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</w:rPr>
            </w:pPr>
            <w:r>
              <w:rPr>
                <w:rFonts w:ascii="Times New Roman" w:hAnsi="Times New Roman"/>
                <w:b/>
                <w:bCs/>
                <w:szCs w:val="24"/>
              </w:rPr>
              <w:t xml:space="preserve">Semester </w:t>
            </w:r>
            <w:r w:rsidR="000B741C" w:rsidRPr="000B741C">
              <w:rPr>
                <w:rFonts w:ascii="Times New Roman" w:hAnsi="Times New Roman"/>
                <w:b/>
                <w:bCs/>
                <w:szCs w:val="24"/>
              </w:rPr>
              <w:t xml:space="preserve">Week </w:t>
            </w:r>
            <w:r w:rsidR="000F50E8">
              <w:rPr>
                <w:rFonts w:ascii="Times New Roman" w:hAnsi="Times New Roman"/>
                <w:b/>
                <w:bCs/>
                <w:szCs w:val="24"/>
              </w:rPr>
              <w:t>10</w:t>
            </w:r>
            <w:r w:rsidR="000B741C" w:rsidRPr="000B741C">
              <w:rPr>
                <w:rFonts w:ascii="Times New Roman" w:hAnsi="Times New Roman"/>
                <w:b/>
                <w:bCs/>
                <w:szCs w:val="24"/>
              </w:rPr>
              <w:t xml:space="preserve">, </w:t>
            </w:r>
            <w:r>
              <w:rPr>
                <w:rFonts w:ascii="Times New Roman" w:hAnsi="Times New Roman"/>
                <w:b/>
                <w:bCs/>
                <w:szCs w:val="24"/>
              </w:rPr>
              <w:t>Lab</w:t>
            </w:r>
            <w:r w:rsidR="000B741C" w:rsidRPr="000B741C">
              <w:rPr>
                <w:rFonts w:ascii="Times New Roman" w:hAnsi="Times New Roman"/>
                <w:b/>
                <w:bCs/>
                <w:szCs w:val="24"/>
              </w:rPr>
              <w:t xml:space="preserve"> </w:t>
            </w:r>
            <w:r w:rsidR="000F50E8">
              <w:rPr>
                <w:rFonts w:ascii="Times New Roman" w:hAnsi="Times New Roman"/>
                <w:b/>
                <w:bCs/>
                <w:szCs w:val="24"/>
              </w:rPr>
              <w:t>6</w:t>
            </w:r>
          </w:p>
        </w:tc>
      </w:tr>
    </w:tbl>
    <w:p w14:paraId="4800BBC6" w14:textId="77777777" w:rsidR="00A63DEF" w:rsidRPr="00A63DEF" w:rsidRDefault="00A63DEF" w:rsidP="000B741C">
      <w:pPr>
        <w:jc w:val="center"/>
        <w:rPr>
          <w:rFonts w:ascii="Times New Roman" w:hAnsi="Times New Roman"/>
          <w:szCs w:val="24"/>
        </w:rPr>
      </w:pPr>
    </w:p>
    <w:p w14:paraId="30BA2EB8" w14:textId="77777777" w:rsidR="003760AC" w:rsidRDefault="003760AC">
      <w:p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br w:type="page"/>
      </w:r>
    </w:p>
    <w:p w14:paraId="6FEC5DCB" w14:textId="0A4C6B39" w:rsidR="003760AC" w:rsidRDefault="00883663" w:rsidP="003760AC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Title</w:t>
      </w:r>
    </w:p>
    <w:p w14:paraId="2EC9AF07" w14:textId="4CFEEA67" w:rsidR="003760AC" w:rsidRDefault="003760AC" w:rsidP="003760AC">
      <w:pPr>
        <w:pStyle w:val="StyleAPALevel124pt"/>
        <w:numPr>
          <w:ilvl w:val="0"/>
          <w:numId w:val="4"/>
        </w:numPr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utline future for offensive operations for the last duration of the semester</w:t>
      </w:r>
    </w:p>
    <w:p w14:paraId="413622C5" w14:textId="77777777" w:rsidR="003760AC" w:rsidRDefault="003760AC" w:rsidP="003760AC">
      <w:pPr>
        <w:pStyle w:val="StyleAPALevel124pt"/>
        <w:jc w:val="left"/>
        <w:rPr>
          <w:rFonts w:ascii="Times New Roman" w:hAnsi="Times New Roman"/>
          <w:sz w:val="24"/>
          <w:szCs w:val="24"/>
        </w:rPr>
      </w:pPr>
    </w:p>
    <w:p w14:paraId="09B882A0" w14:textId="18851B25" w:rsidR="00D23C57" w:rsidRPr="000B741C" w:rsidRDefault="00883663" w:rsidP="00D23C57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roduction</w:t>
      </w:r>
    </w:p>
    <w:p w14:paraId="25188C05" w14:textId="51EEF4A9" w:rsidR="003760AC" w:rsidRDefault="003760AC" w:rsidP="003760AC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T</w:t>
      </w:r>
      <w:r w:rsidR="00A455F7">
        <w:rPr>
          <w:rFonts w:ascii="Times New Roman" w:hAnsi="Times New Roman"/>
          <w:sz w:val="24"/>
          <w:szCs w:val="24"/>
        </w:rPr>
        <w:t xml:space="preserve">hrough the last few weeks </w:t>
      </w:r>
      <w:r w:rsidR="008E586D">
        <w:rPr>
          <w:rFonts w:ascii="Times New Roman" w:hAnsi="Times New Roman"/>
          <w:sz w:val="24"/>
          <w:szCs w:val="24"/>
        </w:rPr>
        <w:t>of</w:t>
      </w:r>
      <w:r w:rsidR="00A455F7">
        <w:rPr>
          <w:rFonts w:ascii="Times New Roman" w:hAnsi="Times New Roman"/>
          <w:sz w:val="24"/>
          <w:szCs w:val="24"/>
        </w:rPr>
        <w:t xml:space="preserve"> the semester</w:t>
      </w:r>
      <w:r w:rsidR="008E586D">
        <w:rPr>
          <w:rFonts w:ascii="Times New Roman" w:hAnsi="Times New Roman"/>
          <w:sz w:val="24"/>
          <w:szCs w:val="24"/>
        </w:rPr>
        <w:t>,</w:t>
      </w:r>
      <w:r w:rsidR="00A455F7">
        <w:rPr>
          <w:rFonts w:ascii="Times New Roman" w:hAnsi="Times New Roman"/>
          <w:sz w:val="24"/>
          <w:szCs w:val="24"/>
        </w:rPr>
        <w:t xml:space="preserve"> there are a few different objectives </w:t>
      </w:r>
      <w:r w:rsidR="008E586D">
        <w:rPr>
          <w:rFonts w:ascii="Times New Roman" w:hAnsi="Times New Roman"/>
          <w:sz w:val="24"/>
          <w:szCs w:val="24"/>
        </w:rPr>
        <w:t>that</w:t>
      </w:r>
      <w:r w:rsidR="00A455F7">
        <w:rPr>
          <w:rFonts w:ascii="Times New Roman" w:hAnsi="Times New Roman"/>
          <w:sz w:val="24"/>
          <w:szCs w:val="24"/>
        </w:rPr>
        <w:t xml:space="preserve"> still need to be met. Some of these are </w:t>
      </w:r>
      <w:r w:rsidR="008E586D">
        <w:rPr>
          <w:rFonts w:ascii="Times New Roman" w:hAnsi="Times New Roman"/>
          <w:sz w:val="24"/>
          <w:szCs w:val="24"/>
        </w:rPr>
        <w:t>red</w:t>
      </w:r>
      <w:r w:rsidR="00A455F7">
        <w:rPr>
          <w:rFonts w:ascii="Times New Roman" w:hAnsi="Times New Roman"/>
          <w:sz w:val="24"/>
          <w:szCs w:val="24"/>
        </w:rPr>
        <w:t xml:space="preserve"> team labs. Others are reporting and presenting to the blue team.</w:t>
      </w:r>
      <w:r w:rsidR="000F50E8">
        <w:rPr>
          <w:rFonts w:ascii="Times New Roman" w:hAnsi="Times New Roman"/>
          <w:sz w:val="24"/>
          <w:szCs w:val="24"/>
        </w:rPr>
        <w:t xml:space="preserve"> Most of the work from here on will be documenting all operations against blue team networks. This </w:t>
      </w:r>
      <w:r w:rsidR="008E586D">
        <w:rPr>
          <w:rFonts w:ascii="Times New Roman" w:hAnsi="Times New Roman"/>
          <w:sz w:val="24"/>
          <w:szCs w:val="24"/>
        </w:rPr>
        <w:t>includes</w:t>
      </w:r>
      <w:r w:rsidR="000F50E8">
        <w:rPr>
          <w:rFonts w:ascii="Times New Roman" w:hAnsi="Times New Roman"/>
          <w:sz w:val="24"/>
          <w:szCs w:val="24"/>
        </w:rPr>
        <w:t xml:space="preserve"> cleaning red team malware from the target networks and exfiltrating personal code or exploits. This document will outline my planning process as it stands for the remainder of the semester.</w:t>
      </w:r>
    </w:p>
    <w:p w14:paraId="775457D4" w14:textId="77777777" w:rsidR="00C87A54" w:rsidRPr="003760AC" w:rsidRDefault="00C87A54" w:rsidP="003760AC">
      <w:pPr>
        <w:pStyle w:val="StyleAPALevel124pt"/>
        <w:jc w:val="left"/>
        <w:rPr>
          <w:rFonts w:ascii="Times New Roman" w:hAnsi="Times New Roman"/>
          <w:sz w:val="24"/>
          <w:szCs w:val="24"/>
        </w:rPr>
      </w:pPr>
    </w:p>
    <w:p w14:paraId="64211D30" w14:textId="0ABEC737" w:rsidR="002A4535" w:rsidRDefault="00077799" w:rsidP="00463B58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 w:rsidRPr="002A4535">
        <w:rPr>
          <w:rFonts w:ascii="Times New Roman" w:hAnsi="Times New Roman"/>
          <w:sz w:val="24"/>
          <w:szCs w:val="24"/>
        </w:rPr>
        <w:t>Discussion</w:t>
      </w:r>
    </w:p>
    <w:p w14:paraId="53ED3710" w14:textId="3B654C6E" w:rsidR="00463B58" w:rsidRDefault="00463B58" w:rsidP="00463B58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As we approach the end of the semester. I intend to focus on increasingly noisy attacks to encourage blue team members to seek out the methods I used or the services I exploited to break into their boxes. I also intend to participate in mild damage to their boxes in ways of annoyance or misdirection to allow them to learn how to fix their systems and the tools/ binaries available to them. There still are a few required labs to </w:t>
      </w:r>
      <w:r w:rsidR="0020651E">
        <w:rPr>
          <w:rFonts w:ascii="Times New Roman" w:hAnsi="Times New Roman"/>
          <w:sz w:val="24"/>
          <w:szCs w:val="24"/>
        </w:rPr>
        <w:t>meet,</w:t>
      </w:r>
      <w:r>
        <w:rPr>
          <w:rFonts w:ascii="Times New Roman" w:hAnsi="Times New Roman"/>
          <w:sz w:val="24"/>
          <w:szCs w:val="24"/>
        </w:rPr>
        <w:t xml:space="preserve"> and I will focus on those before I engage in additional practice.</w:t>
      </w:r>
    </w:p>
    <w:p w14:paraId="062686F2" w14:textId="3A66B3BD" w:rsidR="00463B58" w:rsidRDefault="00463B58" w:rsidP="00463B58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The two </w:t>
      </w:r>
      <w:r w:rsidR="0020651E">
        <w:rPr>
          <w:rFonts w:ascii="Times New Roman" w:hAnsi="Times New Roman"/>
          <w:sz w:val="24"/>
          <w:szCs w:val="24"/>
        </w:rPr>
        <w:t>uncompleted</w:t>
      </w:r>
      <w:r>
        <w:rPr>
          <w:rFonts w:ascii="Times New Roman" w:hAnsi="Times New Roman"/>
          <w:sz w:val="24"/>
          <w:szCs w:val="24"/>
        </w:rPr>
        <w:t xml:space="preserve"> labs so far are the covert persistence and hash exploitation labs. I will finish these and then move on with additional </w:t>
      </w:r>
      <w:r w:rsidR="0020651E">
        <w:rPr>
          <w:rFonts w:ascii="Times New Roman" w:hAnsi="Times New Roman"/>
          <w:sz w:val="24"/>
          <w:szCs w:val="24"/>
        </w:rPr>
        <w:t>activities</w:t>
      </w:r>
      <w:r>
        <w:rPr>
          <w:rFonts w:ascii="Times New Roman" w:hAnsi="Times New Roman"/>
          <w:sz w:val="24"/>
          <w:szCs w:val="24"/>
        </w:rPr>
        <w:t xml:space="preserve"> to provide more reporting and exposure in the upcoming full penetration testing report, lessons learned report, </w:t>
      </w:r>
      <w:r w:rsidR="0020651E">
        <w:rPr>
          <w:rFonts w:ascii="Times New Roman" w:hAnsi="Times New Roman"/>
          <w:sz w:val="24"/>
          <w:szCs w:val="24"/>
        </w:rPr>
        <w:t xml:space="preserve">and the two live presentations to the blue team. After these objectives have been </w:t>
      </w:r>
      <w:r w:rsidR="008E586D">
        <w:rPr>
          <w:rFonts w:ascii="Times New Roman" w:hAnsi="Times New Roman"/>
          <w:sz w:val="24"/>
          <w:szCs w:val="24"/>
        </w:rPr>
        <w:t>met,</w:t>
      </w:r>
      <w:r w:rsidR="0020651E">
        <w:rPr>
          <w:rFonts w:ascii="Times New Roman" w:hAnsi="Times New Roman"/>
          <w:sz w:val="24"/>
          <w:szCs w:val="24"/>
        </w:rPr>
        <w:t xml:space="preserve"> I plan on working with some of the more experienced students in our course and on the MACCDC team to learn new, </w:t>
      </w:r>
      <w:r w:rsidR="0020651E">
        <w:rPr>
          <w:rFonts w:ascii="Times New Roman" w:hAnsi="Times New Roman"/>
          <w:sz w:val="24"/>
          <w:szCs w:val="24"/>
        </w:rPr>
        <w:lastRenderedPageBreak/>
        <w:t>more noticeable, alterations I can make to blue team systems.</w:t>
      </w:r>
      <w:r w:rsidR="000F50E8">
        <w:rPr>
          <w:rFonts w:ascii="Times New Roman" w:hAnsi="Times New Roman"/>
          <w:sz w:val="24"/>
          <w:szCs w:val="24"/>
        </w:rPr>
        <w:t xml:space="preserve"> After all this, I plan to recover some of my code, mostly PowerShell. However, this should be simple as my code is hosted on the red team’s clone of the target network.</w:t>
      </w:r>
    </w:p>
    <w:p w14:paraId="64AA5E88" w14:textId="77777777" w:rsidR="00463B58" w:rsidRPr="002A4535" w:rsidRDefault="00463B58" w:rsidP="00463B58">
      <w:pPr>
        <w:pStyle w:val="StyleAPALevel124pt"/>
        <w:jc w:val="left"/>
        <w:rPr>
          <w:rFonts w:ascii="Times New Roman" w:hAnsi="Times New Roman"/>
          <w:sz w:val="24"/>
          <w:szCs w:val="24"/>
        </w:rPr>
      </w:pPr>
    </w:p>
    <w:p w14:paraId="32D7E26B" w14:textId="2FC4954E" w:rsidR="0035455B" w:rsidRDefault="0035455B" w:rsidP="008E586D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 w:rsidRPr="008E586D">
        <w:rPr>
          <w:rFonts w:ascii="Times New Roman" w:hAnsi="Times New Roman"/>
          <w:sz w:val="24"/>
          <w:szCs w:val="24"/>
        </w:rPr>
        <w:t>Conclusion</w:t>
      </w:r>
    </w:p>
    <w:p w14:paraId="23A09659" w14:textId="0DD44FC0" w:rsidR="008E586D" w:rsidRPr="002A4535" w:rsidRDefault="008E586D" w:rsidP="008E586D">
      <w:pPr>
        <w:pStyle w:val="StyleAPALevel124pt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The finish line is in sight, but we’re not there yet. I plan to finish strong and use the next few weeks to continue learning new TTPs and utilities for penetration testing. </w:t>
      </w:r>
      <w:r w:rsidR="00283EE8">
        <w:rPr>
          <w:rFonts w:ascii="Times New Roman" w:hAnsi="Times New Roman"/>
          <w:sz w:val="24"/>
          <w:szCs w:val="24"/>
        </w:rPr>
        <w:t xml:space="preserve">I hope the blue team has been able to learn from my work so far, and I intend to give them more problems over the next few weeks. I will most likely continue to focus on Windows and PowerShell as I am very unfamiliar with offense and defense on that OS. I will need to experience to help prepare me for the Air Force’s cyber training pipeline. </w:t>
      </w:r>
    </w:p>
    <w:sectPr w:rsidR="008E586D" w:rsidRPr="002A4535" w:rsidSect="003E6EDB">
      <w:pgSz w:w="12240" w:h="15840"/>
      <w:pgMar w:top="144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DA28D" w14:textId="77777777" w:rsidR="00592868" w:rsidRDefault="00592868">
      <w:r>
        <w:separator/>
      </w:r>
    </w:p>
  </w:endnote>
  <w:endnote w:type="continuationSeparator" w:id="0">
    <w:p w14:paraId="350EAE28" w14:textId="77777777" w:rsidR="00592868" w:rsidRDefault="00592868">
      <w:r>
        <w:continuationSeparator/>
      </w:r>
    </w:p>
  </w:endnote>
  <w:endnote w:type="continuationNotice" w:id="1">
    <w:p w14:paraId="0B87C0A4" w14:textId="77777777" w:rsidR="00592868" w:rsidRDefault="005928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202F6" w14:textId="77777777" w:rsidR="00592868" w:rsidRDefault="00592868">
      <w:r>
        <w:separator/>
      </w:r>
    </w:p>
  </w:footnote>
  <w:footnote w:type="continuationSeparator" w:id="0">
    <w:p w14:paraId="0DF7F126" w14:textId="77777777" w:rsidR="00592868" w:rsidRDefault="00592868">
      <w:r>
        <w:continuationSeparator/>
      </w:r>
    </w:p>
  </w:footnote>
  <w:footnote w:type="continuationNotice" w:id="1">
    <w:p w14:paraId="01CA69E6" w14:textId="77777777" w:rsidR="00592868" w:rsidRDefault="0059286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F80AB5"/>
    <w:multiLevelType w:val="hybridMultilevel"/>
    <w:tmpl w:val="E52A2D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7979BD"/>
    <w:multiLevelType w:val="hybridMultilevel"/>
    <w:tmpl w:val="357EAC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E651EE9"/>
    <w:multiLevelType w:val="multilevel"/>
    <w:tmpl w:val="29868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19E7CED"/>
    <w:multiLevelType w:val="hybridMultilevel"/>
    <w:tmpl w:val="EC32FCD4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ocumentProtection w:edit="forms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ISxqamxmZAaGmupKMUnFpcnJmfB1JgWAsAR+s3siwAAAA="/>
  </w:docVars>
  <w:rsids>
    <w:rsidRoot w:val="00D23C57"/>
    <w:rsid w:val="00000C6E"/>
    <w:rsid w:val="00077799"/>
    <w:rsid w:val="000B1451"/>
    <w:rsid w:val="000B741C"/>
    <w:rsid w:val="000C4A6C"/>
    <w:rsid w:val="000F50E8"/>
    <w:rsid w:val="00135E9F"/>
    <w:rsid w:val="00137851"/>
    <w:rsid w:val="00142FD7"/>
    <w:rsid w:val="001535CE"/>
    <w:rsid w:val="001643AA"/>
    <w:rsid w:val="0017422B"/>
    <w:rsid w:val="00180CC2"/>
    <w:rsid w:val="001B6D83"/>
    <w:rsid w:val="001F4CEB"/>
    <w:rsid w:val="001F796D"/>
    <w:rsid w:val="0020651E"/>
    <w:rsid w:val="002138D6"/>
    <w:rsid w:val="002308F1"/>
    <w:rsid w:val="0024202D"/>
    <w:rsid w:val="002732B2"/>
    <w:rsid w:val="00283EE8"/>
    <w:rsid w:val="00292560"/>
    <w:rsid w:val="00293AC1"/>
    <w:rsid w:val="00294D48"/>
    <w:rsid w:val="002A0160"/>
    <w:rsid w:val="002A4535"/>
    <w:rsid w:val="002C2071"/>
    <w:rsid w:val="002D0815"/>
    <w:rsid w:val="002F4AE3"/>
    <w:rsid w:val="0031331C"/>
    <w:rsid w:val="0035455B"/>
    <w:rsid w:val="00357161"/>
    <w:rsid w:val="00357D45"/>
    <w:rsid w:val="003760AC"/>
    <w:rsid w:val="00383591"/>
    <w:rsid w:val="003E6EDB"/>
    <w:rsid w:val="003F40F8"/>
    <w:rsid w:val="00420247"/>
    <w:rsid w:val="00431AF3"/>
    <w:rsid w:val="004478E7"/>
    <w:rsid w:val="00452458"/>
    <w:rsid w:val="00455982"/>
    <w:rsid w:val="0046044A"/>
    <w:rsid w:val="00462FCC"/>
    <w:rsid w:val="00463B58"/>
    <w:rsid w:val="004A11F7"/>
    <w:rsid w:val="004A51B2"/>
    <w:rsid w:val="004D6BE7"/>
    <w:rsid w:val="00506A2B"/>
    <w:rsid w:val="00506DCF"/>
    <w:rsid w:val="00540BCC"/>
    <w:rsid w:val="00583BD2"/>
    <w:rsid w:val="00592868"/>
    <w:rsid w:val="005967DA"/>
    <w:rsid w:val="005A180F"/>
    <w:rsid w:val="006051FD"/>
    <w:rsid w:val="00620F8E"/>
    <w:rsid w:val="00653F45"/>
    <w:rsid w:val="00655174"/>
    <w:rsid w:val="00674700"/>
    <w:rsid w:val="00694AC5"/>
    <w:rsid w:val="006970B8"/>
    <w:rsid w:val="006A6697"/>
    <w:rsid w:val="006E65BA"/>
    <w:rsid w:val="00721070"/>
    <w:rsid w:val="0072325A"/>
    <w:rsid w:val="00725CB8"/>
    <w:rsid w:val="007311F7"/>
    <w:rsid w:val="00743BD7"/>
    <w:rsid w:val="007665DC"/>
    <w:rsid w:val="007F22D1"/>
    <w:rsid w:val="007F4EE8"/>
    <w:rsid w:val="00814057"/>
    <w:rsid w:val="00833069"/>
    <w:rsid w:val="00862B52"/>
    <w:rsid w:val="00883663"/>
    <w:rsid w:val="008B7C68"/>
    <w:rsid w:val="008C37A6"/>
    <w:rsid w:val="008E586D"/>
    <w:rsid w:val="008F4DFD"/>
    <w:rsid w:val="008F5AC7"/>
    <w:rsid w:val="009361A9"/>
    <w:rsid w:val="009403A8"/>
    <w:rsid w:val="009455C1"/>
    <w:rsid w:val="00963478"/>
    <w:rsid w:val="00973D9E"/>
    <w:rsid w:val="009A6C62"/>
    <w:rsid w:val="009B6BAA"/>
    <w:rsid w:val="00A0723C"/>
    <w:rsid w:val="00A13AFA"/>
    <w:rsid w:val="00A165BF"/>
    <w:rsid w:val="00A455F7"/>
    <w:rsid w:val="00A63DEF"/>
    <w:rsid w:val="00A715D4"/>
    <w:rsid w:val="00AA5B68"/>
    <w:rsid w:val="00AC052E"/>
    <w:rsid w:val="00AC2352"/>
    <w:rsid w:val="00AD50C0"/>
    <w:rsid w:val="00AD6F4B"/>
    <w:rsid w:val="00B11C97"/>
    <w:rsid w:val="00B213C6"/>
    <w:rsid w:val="00B44B5A"/>
    <w:rsid w:val="00B4740C"/>
    <w:rsid w:val="00B83461"/>
    <w:rsid w:val="00BA6C75"/>
    <w:rsid w:val="00BD4774"/>
    <w:rsid w:val="00C01DDE"/>
    <w:rsid w:val="00C10AB4"/>
    <w:rsid w:val="00C15C98"/>
    <w:rsid w:val="00C62B8A"/>
    <w:rsid w:val="00C8739A"/>
    <w:rsid w:val="00C87A54"/>
    <w:rsid w:val="00CC3BD6"/>
    <w:rsid w:val="00D055DA"/>
    <w:rsid w:val="00D23C57"/>
    <w:rsid w:val="00D27CC2"/>
    <w:rsid w:val="00D33231"/>
    <w:rsid w:val="00D57105"/>
    <w:rsid w:val="00DA482D"/>
    <w:rsid w:val="00DD189C"/>
    <w:rsid w:val="00DE296C"/>
    <w:rsid w:val="00E13399"/>
    <w:rsid w:val="00E220EB"/>
    <w:rsid w:val="00E23682"/>
    <w:rsid w:val="00E32331"/>
    <w:rsid w:val="00E43D32"/>
    <w:rsid w:val="00E44FC1"/>
    <w:rsid w:val="00E6553A"/>
    <w:rsid w:val="00E707D2"/>
    <w:rsid w:val="00E82085"/>
    <w:rsid w:val="00E850C2"/>
    <w:rsid w:val="00E96AA3"/>
    <w:rsid w:val="00EA243C"/>
    <w:rsid w:val="00EB7B43"/>
    <w:rsid w:val="00EE0EF9"/>
    <w:rsid w:val="00F075C5"/>
    <w:rsid w:val="00F66078"/>
    <w:rsid w:val="00FC613D"/>
    <w:rsid w:val="00FD0E28"/>
    <w:rsid w:val="00FE27B9"/>
    <w:rsid w:val="00FE7CD3"/>
    <w:rsid w:val="055AC62F"/>
    <w:rsid w:val="0B3D2A71"/>
    <w:rsid w:val="0D540B86"/>
    <w:rsid w:val="0E76F70A"/>
    <w:rsid w:val="19AB8D8D"/>
    <w:rsid w:val="1AFFACF3"/>
    <w:rsid w:val="1CC32578"/>
    <w:rsid w:val="1E618ED5"/>
    <w:rsid w:val="201976C6"/>
    <w:rsid w:val="218C8CDD"/>
    <w:rsid w:val="28D671E6"/>
    <w:rsid w:val="28D836B2"/>
    <w:rsid w:val="2A333F71"/>
    <w:rsid w:val="32D198C1"/>
    <w:rsid w:val="3838C402"/>
    <w:rsid w:val="3879E0A5"/>
    <w:rsid w:val="40324666"/>
    <w:rsid w:val="52A15E22"/>
    <w:rsid w:val="5403584A"/>
    <w:rsid w:val="60824D8A"/>
    <w:rsid w:val="610CD494"/>
    <w:rsid w:val="6DD22F3F"/>
    <w:rsid w:val="720AC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63C15"/>
  <w15:docId w15:val="{63DF8CFC-86CB-4E51-8FDD-A293F8A54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C57"/>
    <w:rPr>
      <w:rFonts w:ascii="Arial" w:eastAsia="Times New Roman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3399"/>
    <w:pPr>
      <w:keepNext/>
      <w:keepLines/>
      <w:spacing w:before="480"/>
      <w:outlineLvl w:val="0"/>
    </w:pPr>
    <w:rPr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4A6C"/>
    <w:pPr>
      <w:keepNext/>
      <w:keepLines/>
      <w:spacing w:before="200"/>
      <w:outlineLvl w:val="1"/>
    </w:pPr>
    <w:rPr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hiteOnWhite">
    <w:name w:val="White On White"/>
    <w:basedOn w:val="Normal"/>
    <w:link w:val="WhiteOnWhiteChar"/>
    <w:qFormat/>
    <w:rsid w:val="00E44FC1"/>
    <w:rPr>
      <w:color w:val="FFFFFF"/>
    </w:rPr>
  </w:style>
  <w:style w:type="character" w:customStyle="1" w:styleId="WhiteOnWhiteChar">
    <w:name w:val="White On White Char"/>
    <w:link w:val="WhiteOnWhite"/>
    <w:rsid w:val="00E44FC1"/>
    <w:rPr>
      <w:color w:val="FFFFFF"/>
    </w:rPr>
  </w:style>
  <w:style w:type="paragraph" w:customStyle="1" w:styleId="TitleBox">
    <w:name w:val="Title Box"/>
    <w:basedOn w:val="Heading1"/>
    <w:next w:val="Normal"/>
    <w:rsid w:val="00142FD7"/>
    <w:pPr>
      <w:keepLines w:val="0"/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before="240" w:after="60"/>
    </w:pPr>
    <w:rPr>
      <w:rFonts w:cs="Arial"/>
      <w:color w:val="auto"/>
      <w:kern w:val="32"/>
      <w:sz w:val="48"/>
      <w:szCs w:val="32"/>
    </w:rPr>
  </w:style>
  <w:style w:type="character" w:customStyle="1" w:styleId="Heading1Char">
    <w:name w:val="Heading 1 Char"/>
    <w:link w:val="Heading1"/>
    <w:uiPriority w:val="9"/>
    <w:rsid w:val="00E13399"/>
    <w:rPr>
      <w:rFonts w:ascii="Comic Sans MS" w:eastAsia="Times New Roman" w:hAnsi="Comic Sans MS" w:cs="Times New Roman"/>
      <w:b/>
      <w:bCs/>
      <w:color w:val="365F91"/>
      <w:sz w:val="28"/>
      <w:szCs w:val="28"/>
    </w:rPr>
  </w:style>
  <w:style w:type="paragraph" w:customStyle="1" w:styleId="TitleGrayBox">
    <w:name w:val="Title Gray Box"/>
    <w:basedOn w:val="TitleBox"/>
    <w:next w:val="Normal"/>
    <w:rsid w:val="00E707D2"/>
    <w:pPr>
      <w:shd w:val="clear" w:color="auto" w:fill="C0C0C0"/>
    </w:pPr>
  </w:style>
  <w:style w:type="paragraph" w:styleId="Title">
    <w:name w:val="Title"/>
    <w:basedOn w:val="Normal"/>
    <w:next w:val="Normal"/>
    <w:link w:val="TitleChar"/>
    <w:uiPriority w:val="10"/>
    <w:qFormat/>
    <w:rsid w:val="000C4A6C"/>
    <w:pPr>
      <w:pBdr>
        <w:bottom w:val="single" w:sz="8" w:space="4" w:color="4F81BD"/>
      </w:pBdr>
      <w:spacing w:after="300"/>
      <w:contextualSpacing/>
    </w:pPr>
    <w:rPr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0C4A6C"/>
    <w:rPr>
      <w:rFonts w:ascii="Comic Sans MS" w:eastAsia="Times New Roman" w:hAnsi="Comic Sans MS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4A6C"/>
    <w:pPr>
      <w:numPr>
        <w:ilvl w:val="1"/>
      </w:numPr>
    </w:pPr>
    <w:rPr>
      <w:i/>
      <w:iCs/>
      <w:color w:val="4F81BD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0C4A6C"/>
    <w:rPr>
      <w:rFonts w:ascii="Comic Sans MS" w:eastAsia="Times New Roman" w:hAnsi="Comic Sans MS" w:cs="Times New Roman"/>
      <w:i/>
      <w:iCs/>
      <w:color w:val="4F81BD"/>
      <w:spacing w:val="15"/>
      <w:sz w:val="24"/>
      <w:szCs w:val="24"/>
    </w:rPr>
  </w:style>
  <w:style w:type="character" w:customStyle="1" w:styleId="Heading2Char">
    <w:name w:val="Heading 2 Char"/>
    <w:link w:val="Heading2"/>
    <w:uiPriority w:val="9"/>
    <w:rsid w:val="000C4A6C"/>
    <w:rPr>
      <w:rFonts w:ascii="Comic Sans MS" w:eastAsia="Times New Roman" w:hAnsi="Comic Sans MS" w:cs="Times New Roman"/>
      <w:b/>
      <w:bCs/>
      <w:color w:val="4F81BD"/>
      <w:sz w:val="26"/>
      <w:szCs w:val="26"/>
    </w:rPr>
  </w:style>
  <w:style w:type="paragraph" w:styleId="NoSpacing">
    <w:name w:val="No Spacing"/>
    <w:uiPriority w:val="1"/>
    <w:qFormat/>
    <w:rsid w:val="00E13399"/>
    <w:pPr>
      <w:jc w:val="center"/>
    </w:pPr>
    <w:rPr>
      <w:rFonts w:ascii="Comic Sans MS" w:hAnsi="Comic Sans MS"/>
      <w:sz w:val="24"/>
      <w:szCs w:val="22"/>
    </w:rPr>
  </w:style>
  <w:style w:type="character" w:styleId="BookTitle">
    <w:name w:val="Book Title"/>
    <w:uiPriority w:val="33"/>
    <w:rsid w:val="00E13399"/>
    <w:rPr>
      <w:b/>
      <w:bCs/>
      <w:smallCaps/>
      <w:spacing w:val="5"/>
    </w:rPr>
  </w:style>
  <w:style w:type="paragraph" w:styleId="Header">
    <w:name w:val="header"/>
    <w:basedOn w:val="Normal"/>
    <w:link w:val="HeaderChar"/>
    <w:rsid w:val="00D23C5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rsid w:val="00D23C57"/>
    <w:rPr>
      <w:rFonts w:ascii="Arial" w:eastAsia="Times New Roman" w:hAnsi="Arial" w:cs="Times New Roman"/>
      <w:sz w:val="24"/>
      <w:szCs w:val="20"/>
    </w:rPr>
  </w:style>
  <w:style w:type="paragraph" w:customStyle="1" w:styleId="StyleAPALevel124pt">
    <w:name w:val="Style APA Level 1 + 24 pt"/>
    <w:basedOn w:val="Normal"/>
    <w:rsid w:val="00D23C57"/>
    <w:pPr>
      <w:keepNext/>
      <w:tabs>
        <w:tab w:val="left" w:pos="72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836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</w:tabs>
      <w:spacing w:line="480" w:lineRule="auto"/>
      <w:ind w:left="14"/>
      <w:jc w:val="center"/>
      <w:outlineLvl w:val="0"/>
    </w:pPr>
    <w:rPr>
      <w:sz w:val="48"/>
    </w:rPr>
  </w:style>
  <w:style w:type="character" w:styleId="CommentReference">
    <w:name w:val="annotation reference"/>
    <w:semiHidden/>
    <w:rsid w:val="00D23C5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D23C57"/>
    <w:rPr>
      <w:sz w:val="20"/>
    </w:rPr>
  </w:style>
  <w:style w:type="character" w:customStyle="1" w:styleId="CommentTextChar">
    <w:name w:val="Comment Text Char"/>
    <w:link w:val="CommentText"/>
    <w:semiHidden/>
    <w:rsid w:val="00D23C57"/>
    <w:rPr>
      <w:rFonts w:ascii="Arial" w:eastAsia="Times New Roman" w:hAnsi="Arial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3C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3C57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93AC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93AC1"/>
    <w:rPr>
      <w:rFonts w:ascii="Arial" w:eastAsia="Times New Roman" w:hAnsi="Arial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AC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93AC1"/>
    <w:rPr>
      <w:rFonts w:ascii="Arial" w:eastAsia="Times New Roman" w:hAnsi="Arial" w:cs="Times New Roman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293AC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Revision">
    <w:name w:val="Revision"/>
    <w:hidden/>
    <w:uiPriority w:val="99"/>
    <w:semiHidden/>
    <w:rsid w:val="00293AC1"/>
    <w:rPr>
      <w:rFonts w:ascii="Arial" w:eastAsia="Times New Roman" w:hAnsi="Arial"/>
      <w:sz w:val="24"/>
    </w:rPr>
  </w:style>
  <w:style w:type="paragraph" w:styleId="TOC2">
    <w:name w:val="toc 2"/>
    <w:basedOn w:val="Normal"/>
    <w:next w:val="Normal"/>
    <w:autoRedefine/>
    <w:semiHidden/>
    <w:rsid w:val="000B1451"/>
    <w:pPr>
      <w:ind w:left="240"/>
    </w:pPr>
    <w:rPr>
      <w:rFonts w:ascii="Times New Roman" w:hAnsi="Times New Roman"/>
    </w:rPr>
  </w:style>
  <w:style w:type="character" w:styleId="Hyperlink">
    <w:name w:val="Hyperlink"/>
    <w:uiPriority w:val="99"/>
    <w:unhideWhenUsed/>
    <w:rsid w:val="00455982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B44B5A"/>
    <w:rPr>
      <w:color w:val="800080"/>
      <w:u w:val="single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369E8BEC2284194286BF5A1824795" ma:contentTypeVersion="1" ma:contentTypeDescription="Create a new document." ma:contentTypeScope="" ma:versionID="7212180036cefd92e565f9fd1c9d62f0">
  <xsd:schema xmlns:xsd="http://www.w3.org/2001/XMLSchema" xmlns:xs="http://www.w3.org/2001/XMLSchema" xmlns:p="http://schemas.microsoft.com/office/2006/metadata/properties" xmlns:ns3="ae97887a-9c13-4d25-bf12-0799aa61c968" targetNamespace="http://schemas.microsoft.com/office/2006/metadata/properties" ma:root="true" ma:fieldsID="9a25bdd1417dde0007ffea2752c69ea5" ns3:_="">
    <xsd:import namespace="ae97887a-9c13-4d25-bf12-0799aa61c968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7887a-9c13-4d25-bf12-0799aa61c96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565DFC-D68C-487A-A1D7-3F8DFC6E7B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02136B-FEE1-4BB4-A0AA-D2E4773DBF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3C3F91-96A4-4899-9DCD-55B779854C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97887a-9c13-4d25-bf12-0799aa61c9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6768BA0-933D-4A11-AF4B-6AB1A0EEC2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ormationServices</dc:creator>
  <cp:keywords/>
  <cp:lastModifiedBy>Dorough, James Riley</cp:lastModifiedBy>
  <cp:revision>18</cp:revision>
  <dcterms:created xsi:type="dcterms:W3CDTF">2018-09-18T04:45:00Z</dcterms:created>
  <dcterms:modified xsi:type="dcterms:W3CDTF">2022-03-19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369E8BEC2284194286BF5A1824795</vt:lpwstr>
  </property>
</Properties>
</file>